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2" w:name="strengths"/>
      <w:r>
        <w:t xml:space="preserve">Strength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3" w:name="personal-information"/>
      <w:r>
        <w:t xml:space="preserve">Personal Information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5" w:name="experience"/>
      <w:r>
        <w:t xml:space="preserve">Experience</w:t>
      </w:r>
      <w:bookmarkEnd w:id="25"/>
    </w:p>
    <w:p>
      <w:pPr>
        <w:pStyle w:val="Heading2"/>
      </w:pPr>
      <w:bookmarkStart w:id="26" w:name="deltek"/>
      <w:r>
        <w:t xml:space="preserve">Deltek</w:t>
      </w:r>
      <w:bookmarkEnd w:id="26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7" w:name="rarejob-phils"/>
      <w:r>
        <w:t xml:space="preserve">RareJob Phils</w:t>
      </w:r>
      <w:bookmarkEnd w:id="27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8" w:name="others-sykes-hp-dell-startek"/>
      <w:r>
        <w:t xml:space="preserve">Others (Sykes, HP, Dell, &amp; StarTek)</w:t>
      </w:r>
      <w:bookmarkEnd w:id="28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tutor-website"/>
      <w:r>
        <w:t xml:space="preserve">Tutor website</w:t>
      </w:r>
      <w:bookmarkEnd w:id="30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1" w:name="enterprise-project"/>
      <w:r>
        <w:t xml:space="preserve">Enterprise Project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2" w:name="tutor-inbox-project"/>
      <w:r>
        <w:t xml:space="preserve">Tutor Inbox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3" w:name="chatty-project"/>
      <w:r>
        <w:t xml:space="preserve">Chatty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4" w:name="biometrics"/>
      <w:r>
        <w:t xml:space="preserve">Biometrics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5" w:name="backend-system"/>
      <w:r>
        <w:t xml:space="preserve">Backend System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6" w:name="others"/>
      <w:r>
        <w:t xml:space="preserve">Others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7" w:name="certificates"/>
      <w:r>
        <w:t xml:space="preserve">Certificates</w:t>
      </w:r>
      <w:bookmarkEnd w:id="37"/>
    </w:p>
    <w:p>
      <w:pPr>
        <w:pStyle w:val="Heading2"/>
      </w:pPr>
      <w:bookmarkStart w:id="38" w:name="linkedin-learning"/>
      <w:r>
        <w:t xml:space="preserve">LinkedIn Learning</w:t>
      </w:r>
      <w:bookmarkEnd w:id="38"/>
    </w:p>
    <w:p>
      <w:pPr>
        <w:pStyle w:val="Compact"/>
        <w:numPr>
          <w:numId w:val="1024"/>
          <w:ilvl w:val="0"/>
        </w:numPr>
      </w:pPr>
      <w:r>
        <w:t xml:space="preserve">React Creating And Hosting A Full Stack Site (Feb 2020)</w:t>
      </w:r>
    </w:p>
    <w:p>
      <w:pPr>
        <w:pStyle w:val="Compact"/>
        <w:numPr>
          <w:numId w:val="1024"/>
          <w:ilvl w:val="0"/>
        </w:numPr>
      </w:pPr>
      <w:r>
        <w:t xml:space="preserve">React Js Essential Training 3 (Feb 2020)</w:t>
      </w:r>
    </w:p>
    <w:p>
      <w:pPr>
        <w:pStyle w:val="Compact"/>
        <w:numPr>
          <w:numId w:val="1024"/>
          <w:ilvl w:val="0"/>
        </w:numPr>
      </w:pPr>
      <w:r>
        <w:t xml:space="preserve">Node Js Security (Nov 2019)</w:t>
      </w:r>
    </w:p>
    <w:p>
      <w:pPr>
        <w:pStyle w:val="Compact"/>
        <w:numPr>
          <w:numId w:val="1024"/>
          <w:ilvl w:val="0"/>
        </w:numPr>
      </w:pPr>
      <w:r>
        <w:t xml:space="preserve">Advanced Express (Oct 2019)</w:t>
      </w:r>
    </w:p>
    <w:p>
      <w:pPr>
        <w:pStyle w:val="Compact"/>
        <w:numPr>
          <w:numId w:val="1024"/>
          <w:ilvl w:val="0"/>
        </w:numPr>
      </w:pPr>
      <w:r>
        <w:t xml:space="preserve">Advanced Node Js (Oct 2019)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 (Oct 2019)</w:t>
      </w:r>
    </w:p>
    <w:p>
      <w:pPr>
        <w:pStyle w:val="Compact"/>
        <w:numPr>
          <w:numId w:val="1024"/>
          <w:ilvl w:val="0"/>
        </w:numPr>
      </w:pPr>
      <w:r>
        <w:t xml:space="preserve">Node Js Microservices (Oct 2019)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 (Mar 2019)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 (Dec 2018)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 (Nov 2018)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 (Nov 2018)</w:t>
      </w:r>
    </w:p>
    <w:p>
      <w:pPr>
        <w:pStyle w:val="Compact"/>
        <w:numPr>
          <w:numId w:val="1024"/>
          <w:ilvl w:val="0"/>
        </w:numPr>
      </w:pPr>
      <w:r>
        <w:t xml:space="preserve">Learning Symfony 3 (Nov 2018)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 (Nov 2018)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 (Nov 2018)</w:t>
      </w:r>
    </w:p>
    <w:p>
      <w:pPr>
        <w:pStyle w:val="Compact"/>
        <w:numPr>
          <w:numId w:val="1024"/>
          <w:ilvl w:val="0"/>
        </w:numPr>
      </w:pPr>
      <w:r>
        <w:t xml:space="preserve">Advanced Django Web Development (Oct 2018)</w:t>
      </w:r>
    </w:p>
    <w:p>
      <w:pPr>
        <w:pStyle w:val="Compact"/>
        <w:numPr>
          <w:numId w:val="1024"/>
          <w:ilvl w:val="0"/>
        </w:numPr>
      </w:pPr>
      <w:r>
        <w:t xml:space="preserve">Advanced Python (Oct 2018)</w:t>
      </w:r>
    </w:p>
    <w:p>
      <w:pPr>
        <w:pStyle w:val="Compact"/>
        <w:numPr>
          <w:numId w:val="1024"/>
          <w:ilvl w:val="0"/>
        </w:numPr>
      </w:pPr>
      <w:r>
        <w:t xml:space="preserve">Designing Restful Apis (Oct 2018)</w:t>
      </w:r>
    </w:p>
    <w:p>
      <w:pPr>
        <w:pStyle w:val="Compact"/>
        <w:numPr>
          <w:numId w:val="1024"/>
          <w:ilvl w:val="0"/>
        </w:numPr>
      </w:pPr>
      <w:r>
        <w:t xml:space="preserve">Learning Django (Oct 2018)</w:t>
      </w:r>
    </w:p>
    <w:p>
      <w:pPr>
        <w:pStyle w:val="Compact"/>
        <w:numPr>
          <w:numId w:val="1024"/>
          <w:ilvl w:val="0"/>
        </w:numPr>
      </w:pPr>
      <w:r>
        <w:t xml:space="preserve">Pandas Essential Training (Oct 2018)</w:t>
      </w:r>
    </w:p>
    <w:p>
      <w:pPr>
        <w:pStyle w:val="Compact"/>
        <w:numPr>
          <w:numId w:val="1024"/>
          <w:ilvl w:val="0"/>
        </w:numPr>
      </w:pPr>
      <w:r>
        <w:t xml:space="preserve">Php Design Patterns (Oct 2018)</w:t>
      </w:r>
    </w:p>
    <w:p>
      <w:pPr>
        <w:pStyle w:val="Compact"/>
        <w:numPr>
          <w:numId w:val="1024"/>
          <w:ilvl w:val="0"/>
        </w:numPr>
      </w:pPr>
      <w:r>
        <w:t xml:space="preserve">Working Remotely (Oct 2018)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 (Jul 2018)</w:t>
      </w:r>
    </w:p>
    <w:p>
      <w:pPr>
        <w:pStyle w:val="Heading1"/>
      </w:pPr>
      <w:bookmarkStart w:id="39" w:name="skills"/>
      <w:r>
        <w:t xml:space="preserve">Skills</w:t>
      </w:r>
      <w:bookmarkEnd w:id="39"/>
    </w:p>
    <w:p>
      <w:pPr>
        <w:pStyle w:val="Heading2"/>
      </w:pPr>
      <w:bookmarkStart w:id="40" w:name="programming-languages"/>
      <w:r>
        <w:t xml:space="preserve">Programming Languages</w:t>
      </w:r>
      <w:bookmarkEnd w:id="40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GoLang scripting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GoLang REST api server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CSS Twitter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1" w:name="methodologies"/>
      <w:r>
        <w:t xml:space="preserve">Methodologies</w:t>
      </w:r>
      <w:bookmarkEnd w:id="41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2" w:name="testing-frameworks"/>
      <w:r>
        <w:t xml:space="preserve">Testing Frameworks</w:t>
      </w:r>
      <w:bookmarkEnd w:id="42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 using phantomjs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Compact"/>
        <w:numPr>
          <w:numId w:val="1027"/>
          <w:ilvl w:val="0"/>
        </w:numPr>
      </w:pPr>
      <w:r>
        <w:t xml:space="preserve">MochaJS</w:t>
      </w:r>
    </w:p>
    <w:p>
      <w:pPr>
        <w:pStyle w:val="Heading2"/>
      </w:pPr>
      <w:bookmarkStart w:id="43" w:name="operating-systems"/>
      <w:r>
        <w:t xml:space="preserve">Operating Systems</w:t>
      </w:r>
      <w:bookmarkEnd w:id="43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4" w:name="databases"/>
      <w:r>
        <w:t xml:space="preserve">Databases</w:t>
      </w:r>
      <w:bookmarkEnd w:id="44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5" w:name="javascript-task-runners"/>
      <w:r>
        <w:t xml:space="preserve">Javascript task runners</w:t>
      </w:r>
      <w:bookmarkEnd w:id="45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6" w:name="deployers"/>
      <w:r>
        <w:t xml:space="preserve">Deployers</w:t>
      </w:r>
      <w:bookmarkEnd w:id="46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7" w:name="version-control-systems"/>
      <w:r>
        <w:t xml:space="preserve">Version control systems</w:t>
      </w:r>
      <w:bookmarkEnd w:id="47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8" w:name="mysql-admin"/>
      <w:r>
        <w:t xml:space="preserve">MySQL Admin</w:t>
      </w:r>
      <w:bookmarkEnd w:id="48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49" w:name="package-managers"/>
      <w:r>
        <w:t xml:space="preserve">Package managers</w:t>
      </w:r>
      <w:bookmarkEnd w:id="49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anaconda</w:t>
      </w:r>
    </w:p>
    <w:p>
      <w:pPr>
        <w:pStyle w:val="Heading2"/>
      </w:pPr>
      <w:bookmarkStart w:id="50" w:name="environments"/>
      <w:r>
        <w:t xml:space="preserve">Environments</w:t>
      </w:r>
      <w:bookmarkEnd w:id="50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1" w:name="cloud-services"/>
      <w:r>
        <w:t xml:space="preserve">Cloud services</w:t>
      </w:r>
      <w:bookmarkEnd w:id="51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asian-institute-of-computer-studies"/>
      <w:r>
        <w:t xml:space="preserve">Asian Institute of Computer Studies</w:t>
      </w:r>
      <w:bookmarkEnd w:id="53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4" w:name="genetic-computer-institute"/>
      <w:r>
        <w:t xml:space="preserve">Genetic Computer Institute</w:t>
      </w:r>
      <w:bookmarkEnd w:id="54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5" w:name="st.-elizabeth-seton-school"/>
      <w:r>
        <w:t xml:space="preserve">St. Elizabeth Seton School</w:t>
      </w:r>
      <w:bookmarkEnd w:id="55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6" w:name="holy-child-catholic-school"/>
      <w:r>
        <w:t xml:space="preserve">Holy Child Catholic School</w:t>
      </w:r>
      <w:bookmarkEnd w:id="56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2.7.3</w:t>
      </w:r>
      <w:r>
        <w:br/>
      </w:r>
      <w:r>
        <w:t xml:space="preserve">Last update: February 14,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4T00:22:01Z</dcterms:created>
  <dcterms:modified xsi:type="dcterms:W3CDTF">2020-02-14T00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